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32BB2" w14:textId="080096E0" w:rsidR="009C4AA9" w:rsidRDefault="009C4AA9" w:rsidP="009C4AA9">
      <w:pPr>
        <w:pStyle w:val="Heading2"/>
        <w:numPr>
          <w:ilvl w:val="0"/>
          <w:numId w:val="0"/>
        </w:numPr>
        <w:jc w:val="center"/>
      </w:pPr>
      <w:r>
        <w:t xml:space="preserve">02. </w:t>
      </w:r>
      <w:r w:rsidR="008C79A7">
        <w:t>Home Renovation</w:t>
      </w:r>
    </w:p>
    <w:p w14:paraId="28F00AAE" w14:textId="77777777" w:rsidR="009C4AA9" w:rsidRPr="006E3FC9" w:rsidRDefault="009C4AA9" w:rsidP="009C4AA9"/>
    <w:p w14:paraId="42F2DB92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0000FF"/>
          <w:sz w:val="30"/>
          <w:szCs w:val="30"/>
          <w:lang w:val="bg-BG" w:eastAsia="bg-BG"/>
        </w:rPr>
        <w:t>class</w:t>
      </w: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 xml:space="preserve"> </w:t>
      </w:r>
      <w:r w:rsidRPr="00E76F7C">
        <w:rPr>
          <w:rFonts w:ascii="Consolas" w:eastAsia="Times New Roman" w:hAnsi="Consolas" w:cs="Times New Roman"/>
          <w:color w:val="267F99"/>
          <w:sz w:val="30"/>
          <w:szCs w:val="30"/>
          <w:lang w:val="bg-BG" w:eastAsia="bg-BG"/>
        </w:rPr>
        <w:t>HomeRenovation</w:t>
      </w: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 xml:space="preserve"> {</w:t>
      </w:r>
    </w:p>
    <w:p w14:paraId="79DE4587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008000"/>
          <w:sz w:val="30"/>
          <w:szCs w:val="30"/>
          <w:lang w:val="bg-BG" w:eastAsia="bg-BG"/>
        </w:rPr>
        <w:t>//TODO...</w:t>
      </w:r>
    </w:p>
    <w:p w14:paraId="5F1E55E9" w14:textId="77777777" w:rsidR="00E76F7C" w:rsidRPr="00E76F7C" w:rsidRDefault="00E76F7C" w:rsidP="00E76F7C">
      <w:pPr>
        <w:shd w:val="clear" w:color="auto" w:fill="FFFFFF"/>
        <w:spacing w:before="0"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</w:pPr>
      <w:r w:rsidRPr="00E76F7C">
        <w:rPr>
          <w:rFonts w:ascii="Consolas" w:eastAsia="Times New Roman" w:hAnsi="Consolas" w:cs="Times New Roman"/>
          <w:color w:val="3B3B3B"/>
          <w:sz w:val="30"/>
          <w:szCs w:val="30"/>
          <w:lang w:val="bg-BG" w:eastAsia="bg-BG"/>
        </w:rPr>
        <w:t>}</w:t>
      </w:r>
    </w:p>
    <w:p w14:paraId="21FB8E8A" w14:textId="017CFEC3" w:rsidR="008C79A7" w:rsidRPr="006A5696" w:rsidRDefault="008C79A7" w:rsidP="009C4AA9">
      <w:pPr>
        <w:rPr>
          <w:lang w:eastAsia="hi-IN"/>
        </w:rPr>
      </w:pPr>
      <w:r>
        <w:t xml:space="preserve">Write a </w:t>
      </w:r>
      <w:r w:rsidRPr="008C79A7">
        <w:rPr>
          <w:b/>
        </w:rPr>
        <w:t>class</w:t>
      </w:r>
      <w:r>
        <w:t xml:space="preserve"> </w:t>
      </w:r>
      <w:proofErr w:type="spellStart"/>
      <w:r w:rsidRPr="008C79A7">
        <w:rPr>
          <w:rStyle w:val="HTMLCode"/>
          <w:rFonts w:eastAsiaTheme="minorHAnsi"/>
          <w:b/>
        </w:rPr>
        <w:t>HomeRenovation</w:t>
      </w:r>
      <w:proofErr w:type="spellEnd"/>
      <w:r>
        <w:t>, which implements the following functionality.</w:t>
      </w:r>
    </w:p>
    <w:p w14:paraId="72BFCA8B" w14:textId="77777777" w:rsidR="009C4AA9" w:rsidRDefault="009C4AA9" w:rsidP="009C4AA9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2CA3D84" w14:textId="77777777" w:rsidR="009C4AA9" w:rsidRPr="00411BEF" w:rsidRDefault="009C4AA9" w:rsidP="009C4AA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3A6D714" w14:textId="77777777" w:rsidR="009C4AA9" w:rsidRDefault="009C4AA9" w:rsidP="009C4AA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05EA4C7D" w14:textId="77777777" w:rsidR="008C79A7" w:rsidRPr="008C79A7" w:rsidRDefault="008C79A7" w:rsidP="008C79A7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>budget – Number</w:t>
      </w:r>
    </w:p>
    <w:p w14:paraId="0885086B" w14:textId="77777777" w:rsidR="008C79A7" w:rsidRPr="008C79A7" w:rsidRDefault="008C79A7" w:rsidP="008C79A7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>tasks – Array (empty)</w:t>
      </w:r>
    </w:p>
    <w:p w14:paraId="1D0183F2" w14:textId="2F9076AE" w:rsidR="009C4AA9" w:rsidRPr="008C79A7" w:rsidRDefault="008C79A7" w:rsidP="009C4AA9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b/>
        </w:rPr>
      </w:pPr>
      <w:proofErr w:type="spellStart"/>
      <w:r w:rsidRPr="008C79A7">
        <w:rPr>
          <w:rFonts w:ascii="Consolas" w:hAnsi="Consolas"/>
          <w:b/>
        </w:rPr>
        <w:t>completedTasks</w:t>
      </w:r>
      <w:proofErr w:type="spellEnd"/>
      <w:r w:rsidRPr="008C79A7">
        <w:rPr>
          <w:rFonts w:ascii="Consolas" w:hAnsi="Consolas"/>
          <w:b/>
        </w:rPr>
        <w:t xml:space="preserve"> – Array (empty)</w:t>
      </w:r>
    </w:p>
    <w:p w14:paraId="32D094D5" w14:textId="1AF23781" w:rsidR="008C79A7" w:rsidRPr="008C79A7" w:rsidRDefault="008C79A7" w:rsidP="008C79A7">
      <w:pPr>
        <w:pStyle w:val="NormalWeb"/>
      </w:pPr>
      <w:r w:rsidRPr="008C79A7">
        <w:rPr>
          <w:rFonts w:asciiTheme="minorHAnsi" w:eastAsia="Calibri" w:hAnsiTheme="minorHAnsi" w:cstheme="minorHAnsi"/>
          <w:b/>
          <w:bCs/>
          <w:sz w:val="22"/>
          <w:szCs w:val="22"/>
        </w:rPr>
        <w:t>At the initialization</w:t>
      </w:r>
      <w:r w:rsidRPr="008C79A7">
        <w:rPr>
          <w:rFonts w:asciiTheme="minorHAnsi" w:eastAsia="Calibri" w:hAnsiTheme="minorHAnsi" w:cstheme="minorHAnsi"/>
          <w:bCs/>
          <w:sz w:val="22"/>
          <w:szCs w:val="22"/>
        </w:rPr>
        <w:t xml:space="preserve"> of the </w:t>
      </w:r>
      <w:proofErr w:type="spellStart"/>
      <w:r w:rsidRPr="008C79A7">
        <w:rPr>
          <w:rFonts w:asciiTheme="minorHAnsi" w:eastAsia="Calibri" w:hAnsiTheme="minorHAnsi" w:cstheme="minorHAnsi"/>
          <w:b/>
          <w:bCs/>
          <w:sz w:val="22"/>
          <w:szCs w:val="22"/>
        </w:rPr>
        <w:t>HomeRenovation</w:t>
      </w:r>
      <w:proofErr w:type="spellEnd"/>
      <w:r w:rsidRPr="008C79A7">
        <w:rPr>
          <w:rFonts w:asciiTheme="minorHAnsi" w:eastAsia="Calibri" w:hAnsiTheme="minorHAnsi" w:cstheme="minorHAnsi"/>
          <w:bCs/>
          <w:sz w:val="22"/>
          <w:szCs w:val="22"/>
        </w:rPr>
        <w:t xml:space="preserve"> class, the constructor accepts the budget.</w:t>
      </w:r>
    </w:p>
    <w:p w14:paraId="5E2FA398" w14:textId="77777777" w:rsidR="009C4AA9" w:rsidRPr="00935174" w:rsidRDefault="009C4AA9" w:rsidP="009C4AA9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710112A" w14:textId="77777777" w:rsidR="008C79A7" w:rsidRDefault="008C79A7" w:rsidP="008C79A7">
      <w:pPr>
        <w:pStyle w:val="Heading4"/>
      </w:pPr>
      <w:proofErr w:type="spellStart"/>
      <w:proofErr w:type="gramStart"/>
      <w:r>
        <w:t>addTask</w:t>
      </w:r>
      <w:proofErr w:type="spellEnd"/>
      <w:r>
        <w:t>(</w:t>
      </w:r>
      <w:proofErr w:type="gramEnd"/>
      <w:r>
        <w:t>description, cost, priority)</w:t>
      </w:r>
    </w:p>
    <w:p w14:paraId="0E6F3B2C" w14:textId="77777777" w:rsidR="008C79A7" w:rsidRPr="008C79A7" w:rsidRDefault="008C79A7" w:rsidP="008C79A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description is of type </w:t>
      </w:r>
      <w:r w:rsidRPr="008C79A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string</w:t>
      </w: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, while the cost and priority are of type </w:t>
      </w:r>
      <w:r w:rsidRPr="008C79A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number</w:t>
      </w:r>
      <w:r w:rsidRPr="008C79A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3B389565" w14:textId="2105E251" w:rsidR="008C79A7" w:rsidRDefault="008C79A7" w:rsidP="008C79A7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8C79A7">
        <w:rPr>
          <w:rStyle w:val="jlqj4b"/>
          <w:lang w:val="en"/>
        </w:rPr>
        <w:t>If the cost of the task exceeds the available budget,</w:t>
      </w:r>
      <w:r w:rsidRPr="008C79A7">
        <w:rPr>
          <w:rStyle w:val="jlqj4b"/>
          <w:b/>
          <w:lang w:val="en"/>
        </w:rPr>
        <w:t xml:space="preserve"> </w:t>
      </w:r>
      <w:r w:rsidR="004D25AE">
        <w:rPr>
          <w:rStyle w:val="jlqj4b"/>
          <w:b/>
          <w:lang w:val="en"/>
        </w:rPr>
        <w:t>return</w:t>
      </w:r>
      <w:r w:rsidRPr="008C79A7">
        <w:rPr>
          <w:rStyle w:val="jlqj4b"/>
          <w:lang w:val="en"/>
        </w:rPr>
        <w:t>:</w:t>
      </w:r>
    </w:p>
    <w:p w14:paraId="5C3DC254" w14:textId="23550EA4" w:rsidR="008C79A7" w:rsidRPr="008C79A7" w:rsidRDefault="008C79A7" w:rsidP="008C79A7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8C79A7">
        <w:rPr>
          <w:rFonts w:ascii="Consolas" w:hAnsi="Consolas"/>
          <w:b/>
        </w:rPr>
        <w:t xml:space="preserve"> "Not enough budget to add </w:t>
      </w:r>
      <w:r w:rsidR="004D25AE" w:rsidRPr="00D04DB7">
        <w:rPr>
          <w:rFonts w:ascii="Consolas" w:hAnsi="Consolas"/>
          <w:b/>
        </w:rPr>
        <w:t>'{description}'</w:t>
      </w:r>
      <w:r w:rsidRPr="008C79A7">
        <w:rPr>
          <w:rFonts w:ascii="Consolas" w:hAnsi="Consolas"/>
          <w:b/>
        </w:rPr>
        <w:t xml:space="preserve"> task."</w:t>
      </w:r>
    </w:p>
    <w:p w14:paraId="2832A639" w14:textId="77777777" w:rsidR="00D04DB7" w:rsidRDefault="008C79A7" w:rsidP="00D04DB7">
      <w:pPr>
        <w:numPr>
          <w:ilvl w:val="0"/>
          <w:numId w:val="11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8C79A7">
        <w:rPr>
          <w:rStyle w:val="jlqj4b"/>
          <w:lang w:val="en"/>
        </w:rPr>
        <w:t xml:space="preserve">Otherwise, this function should add the task with the properties: description, cost, and priority to the </w:t>
      </w:r>
      <w:r w:rsidRPr="008C79A7">
        <w:rPr>
          <w:rStyle w:val="jlqj4b"/>
          <w:b/>
          <w:lang w:val="en"/>
        </w:rPr>
        <w:t>tasks</w:t>
      </w:r>
      <w:r w:rsidRPr="008C79A7">
        <w:rPr>
          <w:rStyle w:val="jlqj4b"/>
          <w:lang w:val="en"/>
        </w:rPr>
        <w:t xml:space="preserve"> </w:t>
      </w:r>
      <w:r w:rsidRPr="008C79A7">
        <w:rPr>
          <w:rStyle w:val="jlqj4b"/>
          <w:b/>
          <w:lang w:val="en"/>
        </w:rPr>
        <w:t>array</w:t>
      </w:r>
      <w:r w:rsidRPr="008C79A7">
        <w:rPr>
          <w:rStyle w:val="jlqj4b"/>
          <w:lang w:val="en"/>
        </w:rPr>
        <w:t xml:space="preserve">, </w:t>
      </w:r>
      <w:r w:rsidRPr="008C79A7">
        <w:rPr>
          <w:rStyle w:val="jlqj4b"/>
          <w:b/>
          <w:lang w:val="en"/>
        </w:rPr>
        <w:t>reduce</w:t>
      </w:r>
      <w:r w:rsidRPr="008C79A7">
        <w:rPr>
          <w:rStyle w:val="jlqj4b"/>
          <w:lang w:val="en"/>
        </w:rPr>
        <w:t xml:space="preserve"> the budget by the task cost, and return: </w:t>
      </w:r>
    </w:p>
    <w:p w14:paraId="4854E4F6" w14:textId="66B4266A" w:rsidR="008C79A7" w:rsidRPr="00D04DB7" w:rsidRDefault="008C79A7" w:rsidP="00D04DB7">
      <w:pPr>
        <w:spacing w:before="100" w:beforeAutospacing="1" w:after="100" w:afterAutospacing="1" w:line="240" w:lineRule="auto"/>
        <w:ind w:left="720"/>
        <w:rPr>
          <w:lang w:val="en"/>
        </w:rPr>
      </w:pPr>
      <w:r w:rsidRPr="00D04DB7">
        <w:rPr>
          <w:rFonts w:ascii="Consolas" w:hAnsi="Consolas"/>
          <w:b/>
        </w:rPr>
        <w:t>"The task '{description}' has been successfully added to the renovation plan."</w:t>
      </w:r>
    </w:p>
    <w:p w14:paraId="57D18FAB" w14:textId="77777777" w:rsidR="00D04DB7" w:rsidRDefault="00D04DB7" w:rsidP="00D04DB7">
      <w:pPr>
        <w:pStyle w:val="Heading4"/>
      </w:pPr>
      <w:proofErr w:type="spellStart"/>
      <w:proofErr w:type="gramStart"/>
      <w:r>
        <w:t>markTaskAsCompleted</w:t>
      </w:r>
      <w:proofErr w:type="spellEnd"/>
      <w:r>
        <w:t>(</w:t>
      </w:r>
      <w:proofErr w:type="gramEnd"/>
      <w:r>
        <w:t>description)</w:t>
      </w:r>
    </w:p>
    <w:p w14:paraId="1D81847D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description is of type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string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5B7F19DE" w14:textId="77777777" w:rsidR="00D04DB7" w:rsidRDefault="00D04DB7" w:rsidP="00D04DB7">
      <w:pPr>
        <w:numPr>
          <w:ilvl w:val="0"/>
          <w:numId w:val="12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the task is not found, </w:t>
      </w:r>
      <w:r w:rsidRPr="00D04DB7">
        <w:rPr>
          <w:rStyle w:val="jlqj4b"/>
          <w:b/>
          <w:lang w:val="en"/>
        </w:rPr>
        <w:t>throw an Error</w:t>
      </w:r>
      <w:r w:rsidRPr="00D04DB7">
        <w:rPr>
          <w:rStyle w:val="jlqj4b"/>
          <w:lang w:val="en"/>
        </w:rPr>
        <w:t>:</w:t>
      </w:r>
    </w:p>
    <w:p w14:paraId="0CC4826F" w14:textId="3569C783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D04DB7">
        <w:rPr>
          <w:rFonts w:ascii="Consolas" w:hAnsi="Consolas"/>
          <w:b/>
        </w:rPr>
        <w:t>"Task '{description}' not found in the renovation plan."</w:t>
      </w:r>
    </w:p>
    <w:p w14:paraId="7ED95A58" w14:textId="486DABC1" w:rsidR="00D04DB7" w:rsidRDefault="00D04DB7" w:rsidP="00D04DB7">
      <w:pPr>
        <w:numPr>
          <w:ilvl w:val="0"/>
          <w:numId w:val="12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therwise, this function should </w:t>
      </w:r>
      <w:r w:rsidRPr="00D04DB7">
        <w:rPr>
          <w:rStyle w:val="jlqj4b"/>
          <w:b/>
          <w:lang w:val="en"/>
        </w:rPr>
        <w:t>remove</w:t>
      </w:r>
      <w:r w:rsidRPr="00D04DB7">
        <w:rPr>
          <w:rStyle w:val="jlqj4b"/>
          <w:lang w:val="en"/>
        </w:rPr>
        <w:t xml:space="preserve"> the task from the </w:t>
      </w:r>
      <w:r w:rsidRPr="00D04DB7">
        <w:rPr>
          <w:rStyle w:val="jlqj4b"/>
          <w:b/>
          <w:lang w:val="en"/>
        </w:rPr>
        <w:t>tasks array</w:t>
      </w:r>
      <w:r w:rsidRPr="00D04DB7">
        <w:rPr>
          <w:rStyle w:val="jlqj4b"/>
          <w:lang w:val="en"/>
        </w:rPr>
        <w:t xml:space="preserve">, add it to the </w:t>
      </w:r>
      <w:proofErr w:type="spellStart"/>
      <w:r w:rsidRPr="00D04DB7">
        <w:rPr>
          <w:rStyle w:val="jlqj4b"/>
          <w:b/>
          <w:lang w:val="en"/>
        </w:rPr>
        <w:t>completedTasks</w:t>
      </w:r>
      <w:proofErr w:type="spellEnd"/>
      <w:r w:rsidRPr="00D04DB7">
        <w:rPr>
          <w:rStyle w:val="jlqj4b"/>
          <w:lang w:val="en"/>
        </w:rPr>
        <w:t xml:space="preserve"> array, and </w:t>
      </w:r>
      <w:r w:rsidRPr="00D04DB7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: </w:t>
      </w:r>
    </w:p>
    <w:p w14:paraId="3076C24B" w14:textId="13812C12" w:rsidR="004D25AE" w:rsidRPr="004D25AE" w:rsidRDefault="00D91D8A" w:rsidP="004D25AE">
      <w:pPr>
        <w:pStyle w:val="ListParagraph"/>
        <w:spacing w:before="100" w:beforeAutospacing="1" w:after="100" w:afterAutospacing="1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>"The task '</w:t>
      </w:r>
      <w:r w:rsidR="004D25AE" w:rsidRPr="004D25AE">
        <w:rPr>
          <w:rFonts w:ascii="Consolas" w:hAnsi="Consolas"/>
          <w:b/>
        </w:rPr>
        <w:t>{description}' has been successfully completed."</w:t>
      </w:r>
    </w:p>
    <w:p w14:paraId="146B8FB7" w14:textId="1EA48BE8" w:rsidR="009C4AA9" w:rsidRPr="002A6CE1" w:rsidRDefault="009C4AA9" w:rsidP="009C4AA9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</w:p>
    <w:p w14:paraId="5ED0DEA9" w14:textId="7EA4B36E" w:rsidR="00D04DB7" w:rsidRDefault="00DD007B" w:rsidP="00D04DB7">
      <w:pPr>
        <w:pStyle w:val="Heading4"/>
      </w:pPr>
      <w:proofErr w:type="spellStart"/>
      <w:proofErr w:type="gramStart"/>
      <w:r w:rsidRPr="00DD007B">
        <w:lastRenderedPageBreak/>
        <w:t>getPriorityTasksCount</w:t>
      </w:r>
      <w:proofErr w:type="spellEnd"/>
      <w:proofErr w:type="gramEnd"/>
      <w:r w:rsidRPr="00DD007B">
        <w:t xml:space="preserve"> </w:t>
      </w:r>
      <w:r w:rsidR="00D04DB7">
        <w:t>(</w:t>
      </w:r>
      <w:proofErr w:type="spellStart"/>
      <w:r w:rsidR="00D04DB7">
        <w:t>minimalPriority</w:t>
      </w:r>
      <w:proofErr w:type="spellEnd"/>
      <w:r w:rsidR="00D04DB7">
        <w:t>)</w:t>
      </w:r>
    </w:p>
    <w:p w14:paraId="0DFACFA4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e </w:t>
      </w:r>
      <w:proofErr w:type="spellStart"/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minimalPriority</w:t>
      </w:r>
      <w:proofErr w:type="spellEnd"/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 is of type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number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>.</w:t>
      </w:r>
    </w:p>
    <w:p w14:paraId="7763C7C5" w14:textId="67047F93" w:rsidR="00D04DB7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the received </w:t>
      </w:r>
      <w:proofErr w:type="spellStart"/>
      <w:r w:rsidRPr="00D04DB7">
        <w:rPr>
          <w:rStyle w:val="jlqj4b"/>
          <w:b/>
          <w:lang w:val="en"/>
        </w:rPr>
        <w:t>minimalPriority</w:t>
      </w:r>
      <w:proofErr w:type="spellEnd"/>
      <w:r w:rsidRPr="00D04DB7">
        <w:rPr>
          <w:rStyle w:val="jlqj4b"/>
          <w:lang w:val="en"/>
        </w:rPr>
        <w:t xml:space="preserve"> is less than or equal to 0, </w:t>
      </w:r>
      <w:r w:rsidR="00DD007B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>:</w:t>
      </w:r>
    </w:p>
    <w:p w14:paraId="69FC7CAD" w14:textId="0831BE72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 </w:t>
      </w:r>
      <w:r w:rsidRPr="00D04DB7">
        <w:rPr>
          <w:rFonts w:ascii="Consolas" w:hAnsi="Consolas"/>
          <w:b/>
        </w:rPr>
        <w:t>"The priority cannot be zero or negative."</w:t>
      </w:r>
    </w:p>
    <w:p w14:paraId="6E748436" w14:textId="77777777" w:rsidR="00A67486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This function should </w:t>
      </w:r>
      <w:r w:rsidRPr="00A67486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A67486">
        <w:rPr>
          <w:rStyle w:val="jlqj4b"/>
          <w:lang w:val="en"/>
        </w:rPr>
        <w:t>number</w:t>
      </w:r>
      <w:r w:rsidRPr="00D04DB7">
        <w:rPr>
          <w:rStyle w:val="jlqj4b"/>
          <w:lang w:val="en"/>
        </w:rPr>
        <w:t xml:space="preserve"> of tasks that have a priority greater than or equal to </w:t>
      </w:r>
      <w:proofErr w:type="spellStart"/>
      <w:r w:rsidRPr="00D04DB7">
        <w:rPr>
          <w:rStyle w:val="jlqj4b"/>
          <w:b/>
          <w:lang w:val="en"/>
        </w:rPr>
        <w:t>minimalPriority</w:t>
      </w:r>
      <w:proofErr w:type="spellEnd"/>
      <w:r w:rsidR="00A67486">
        <w:rPr>
          <w:rStyle w:val="jlqj4b"/>
          <w:b/>
          <w:lang w:val="en"/>
        </w:rPr>
        <w:t xml:space="preserve"> </w:t>
      </w:r>
      <w:r w:rsidR="00A67486" w:rsidRPr="00A67486">
        <w:rPr>
          <w:rStyle w:val="jlqj4b"/>
          <w:lang w:val="en"/>
        </w:rPr>
        <w:t>in format</w:t>
      </w:r>
      <w:r w:rsidR="00A67486">
        <w:rPr>
          <w:rStyle w:val="jlqj4b"/>
          <w:lang w:val="en"/>
        </w:rPr>
        <w:t>:</w:t>
      </w:r>
    </w:p>
    <w:p w14:paraId="1DE270B5" w14:textId="14607D3A" w:rsidR="00A67486" w:rsidRPr="00A67486" w:rsidRDefault="00A67486" w:rsidP="00A67486">
      <w:pPr>
        <w:pStyle w:val="ListParagraph"/>
        <w:spacing w:before="100" w:beforeAutospacing="1" w:after="100" w:afterAutospacing="1" w:line="240" w:lineRule="auto"/>
        <w:rPr>
          <w:rStyle w:val="jlqj4b"/>
          <w:lang w:val="en"/>
        </w:rPr>
      </w:pPr>
      <w:r w:rsidRPr="00A67486">
        <w:rPr>
          <w:rFonts w:ascii="Consolas" w:hAnsi="Consolas"/>
          <w:b/>
        </w:rPr>
        <w:t xml:space="preserve">"You have </w:t>
      </w:r>
      <w:r w:rsidRPr="00D04DB7"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asksCount</w:t>
      </w:r>
      <w:proofErr w:type="spellEnd"/>
      <w:r w:rsidRPr="00D04DB7">
        <w:rPr>
          <w:rFonts w:ascii="Consolas" w:hAnsi="Consolas"/>
          <w:b/>
        </w:rPr>
        <w:t>}</w:t>
      </w:r>
      <w:r w:rsidRPr="00A67486">
        <w:rPr>
          <w:rFonts w:ascii="Consolas" w:hAnsi="Consolas"/>
          <w:b/>
        </w:rPr>
        <w:t xml:space="preserve"> tasks to prioritize."</w:t>
      </w:r>
    </w:p>
    <w:p w14:paraId="39CD2DAC" w14:textId="6C417CA5" w:rsidR="00D04DB7" w:rsidRDefault="00D04DB7" w:rsidP="00D04DB7">
      <w:pPr>
        <w:numPr>
          <w:ilvl w:val="0"/>
          <w:numId w:val="14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 If no such tasks are found, </w:t>
      </w:r>
      <w:r w:rsidRPr="00D04DB7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: </w:t>
      </w:r>
    </w:p>
    <w:p w14:paraId="1647D83C" w14:textId="2AD8F3B5" w:rsidR="00D04DB7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D04DB7">
        <w:rPr>
          <w:rFonts w:ascii="Consolas" w:hAnsi="Consolas"/>
          <w:b/>
        </w:rPr>
        <w:t>"No tasks found with priority {</w:t>
      </w:r>
      <w:proofErr w:type="spellStart"/>
      <w:r w:rsidRPr="00D04DB7">
        <w:rPr>
          <w:rFonts w:ascii="Consolas" w:hAnsi="Consolas"/>
          <w:b/>
        </w:rPr>
        <w:t>minimalPriority</w:t>
      </w:r>
      <w:proofErr w:type="spellEnd"/>
      <w:r w:rsidRPr="00D04DB7">
        <w:rPr>
          <w:rFonts w:ascii="Consolas" w:hAnsi="Consolas"/>
          <w:b/>
        </w:rPr>
        <w:t>} or higher."</w:t>
      </w:r>
    </w:p>
    <w:p w14:paraId="44AAB0B3" w14:textId="77777777" w:rsidR="00D04DB7" w:rsidRDefault="00D04DB7" w:rsidP="00D04DB7">
      <w:pPr>
        <w:pStyle w:val="Heading4"/>
      </w:pPr>
      <w:proofErr w:type="spellStart"/>
      <w:proofErr w:type="gramStart"/>
      <w:r>
        <w:t>renovationSummary</w:t>
      </w:r>
      <w:proofErr w:type="spellEnd"/>
      <w:r>
        <w:t>()</w:t>
      </w:r>
      <w:proofErr w:type="gramEnd"/>
    </w:p>
    <w:p w14:paraId="63498F87" w14:textId="77777777" w:rsidR="00D04DB7" w:rsidRPr="00D04DB7" w:rsidRDefault="00D04DB7" w:rsidP="00D04DB7">
      <w:pPr>
        <w:pStyle w:val="NormalWeb"/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</w:pP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This method should </w:t>
      </w:r>
      <w:r w:rsidRPr="00D04DB7">
        <w:rPr>
          <w:rStyle w:val="jlqj4b"/>
          <w:rFonts w:asciiTheme="minorHAnsi" w:eastAsiaTheme="minorHAnsi" w:hAnsiTheme="minorHAnsi" w:cstheme="minorBidi"/>
          <w:b/>
          <w:sz w:val="22"/>
          <w:szCs w:val="22"/>
          <w:lang w:val="en"/>
        </w:rPr>
        <w:t>return</w:t>
      </w:r>
      <w:r w:rsidRPr="00D04DB7">
        <w:rPr>
          <w:rStyle w:val="jlqj4b"/>
          <w:rFonts w:asciiTheme="minorHAnsi" w:eastAsiaTheme="minorHAnsi" w:hAnsiTheme="minorHAnsi" w:cstheme="minorBidi"/>
          <w:sz w:val="22"/>
          <w:szCs w:val="22"/>
          <w:lang w:val="en"/>
        </w:rPr>
        <w:t xml:space="preserve"> the complete information about the renovation:</w:t>
      </w:r>
    </w:p>
    <w:p w14:paraId="42BD2CFE" w14:textId="77777777" w:rsidR="00D04DB7" w:rsidRDefault="00D04DB7" w:rsidP="00D04DB7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If no tasks have been completed, </w:t>
      </w:r>
      <w:r w:rsidRPr="00A67486">
        <w:rPr>
          <w:rStyle w:val="jlqj4b"/>
          <w:b/>
          <w:lang w:val="en"/>
        </w:rPr>
        <w:t>throw an Error</w:t>
      </w:r>
      <w:r w:rsidRPr="00D04DB7">
        <w:rPr>
          <w:rStyle w:val="jlqj4b"/>
          <w:lang w:val="en"/>
        </w:rPr>
        <w:t>:</w:t>
      </w:r>
    </w:p>
    <w:p w14:paraId="18141958" w14:textId="05951116" w:rsidR="00D04DB7" w:rsidRPr="00D04DB7" w:rsidRDefault="00D04DB7" w:rsidP="00D04DB7">
      <w:pPr>
        <w:spacing w:before="100" w:beforeAutospacing="1" w:after="100" w:afterAutospacing="1" w:line="240" w:lineRule="auto"/>
        <w:ind w:left="720"/>
        <w:rPr>
          <w:rStyle w:val="jlqj4b"/>
          <w:lang w:val="en"/>
        </w:rPr>
      </w:pPr>
      <w:r w:rsidRPr="00D04DB7">
        <w:rPr>
          <w:rFonts w:ascii="Consolas" w:hAnsi="Consolas"/>
          <w:b/>
        </w:rPr>
        <w:t xml:space="preserve"> "No tasks have been completed yet!"</w:t>
      </w:r>
    </w:p>
    <w:p w14:paraId="2455D239" w14:textId="77777777" w:rsidR="00D91D8A" w:rsidRDefault="00D04DB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therwise, </w:t>
      </w:r>
      <w:r w:rsidRPr="006B2A90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D91D8A">
        <w:rPr>
          <w:rStyle w:val="jlqj4b"/>
          <w:lang w:val="en"/>
        </w:rPr>
        <w:t>budget left</w:t>
      </w:r>
      <w:r w:rsidR="00D91D8A" w:rsidRPr="00D04DB7">
        <w:rPr>
          <w:rStyle w:val="jlqj4b"/>
          <w:lang w:val="en"/>
        </w:rPr>
        <w:t>:</w:t>
      </w:r>
    </w:p>
    <w:p w14:paraId="0B6EA57C" w14:textId="77777777" w:rsidR="00D91D8A" w:rsidRPr="00130E89" w:rsidRDefault="00D91D8A" w:rsidP="00D91D8A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130E89">
        <w:rPr>
          <w:rFonts w:ascii="Consolas" w:hAnsi="Consolas"/>
          <w:b/>
        </w:rPr>
        <w:t xml:space="preserve"> "Budget left ${budget}."</w:t>
      </w:r>
    </w:p>
    <w:p w14:paraId="028A85AB" w14:textId="77777777" w:rsidR="00D91D8A" w:rsidRDefault="00C71D5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>
        <w:rPr>
          <w:rStyle w:val="jlqj4b"/>
        </w:rPr>
        <w:t xml:space="preserve">On </w:t>
      </w:r>
      <w:r w:rsidRPr="00C71D57">
        <w:rPr>
          <w:rStyle w:val="jlqj4b"/>
          <w:b/>
        </w:rPr>
        <w:t>second line</w:t>
      </w:r>
      <w:r w:rsidRPr="00D04DB7">
        <w:rPr>
          <w:rStyle w:val="jlqj4b"/>
          <w:lang w:val="en"/>
        </w:rPr>
        <w:t xml:space="preserve">, </w:t>
      </w:r>
      <w:r w:rsidRPr="006B2A90">
        <w:rPr>
          <w:rStyle w:val="jlqj4b"/>
          <w:b/>
          <w:lang w:val="en"/>
        </w:rPr>
        <w:t>return</w:t>
      </w:r>
      <w:r w:rsidRPr="00D04DB7">
        <w:rPr>
          <w:rStyle w:val="jlqj4b"/>
          <w:lang w:val="en"/>
        </w:rPr>
        <w:t xml:space="preserve"> </w:t>
      </w:r>
      <w:r w:rsidR="00D91D8A" w:rsidRPr="00D04DB7">
        <w:rPr>
          <w:rStyle w:val="jlqj4b"/>
          <w:lang w:val="en"/>
        </w:rPr>
        <w:t>how many tasks have been completed:</w:t>
      </w:r>
    </w:p>
    <w:p w14:paraId="6F4CC3F5" w14:textId="1D4887B2" w:rsidR="00D91D8A" w:rsidRPr="00130E89" w:rsidRDefault="00D91D8A" w:rsidP="00D91D8A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130E89">
        <w:rPr>
          <w:rFonts w:ascii="Consolas" w:hAnsi="Consolas"/>
          <w:b/>
        </w:rPr>
        <w:t xml:space="preserve"> "You have completed {</w:t>
      </w:r>
      <w:proofErr w:type="spellStart"/>
      <w:r w:rsidRPr="00130E89">
        <w:rPr>
          <w:rFonts w:ascii="Consolas" w:hAnsi="Consolas"/>
          <w:b/>
        </w:rPr>
        <w:t>completedTasks.length</w:t>
      </w:r>
      <w:proofErr w:type="spellEnd"/>
      <w:r w:rsidRPr="00130E89">
        <w:rPr>
          <w:rFonts w:ascii="Consolas" w:hAnsi="Consolas"/>
          <w:b/>
        </w:rPr>
        <w:t>} tasks."</w:t>
      </w:r>
    </w:p>
    <w:p w14:paraId="07262993" w14:textId="49BE51A1" w:rsidR="00D91D8A" w:rsidRPr="00D91D8A" w:rsidRDefault="00D04DB7" w:rsidP="00D91D8A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n the </w:t>
      </w:r>
      <w:r w:rsidR="00C71D57">
        <w:rPr>
          <w:rStyle w:val="jlqj4b"/>
          <w:b/>
          <w:lang w:val="en"/>
        </w:rPr>
        <w:t>third</w:t>
      </w:r>
      <w:r w:rsidRPr="006B2A90">
        <w:rPr>
          <w:rStyle w:val="jlqj4b"/>
          <w:b/>
          <w:lang w:val="en"/>
        </w:rPr>
        <w:t xml:space="preserve"> line</w:t>
      </w:r>
      <w:r w:rsidRPr="00D04DB7">
        <w:rPr>
          <w:rStyle w:val="jlqj4b"/>
          <w:lang w:val="en"/>
        </w:rPr>
        <w:t>:</w:t>
      </w:r>
    </w:p>
    <w:p w14:paraId="3114F7D8" w14:textId="4B15BED9" w:rsidR="00D04DB7" w:rsidRPr="00130E89" w:rsidRDefault="00D04DB7" w:rsidP="00D91D8A">
      <w:pPr>
        <w:spacing w:before="100" w:beforeAutospacing="1" w:after="100" w:afterAutospacing="1" w:line="240" w:lineRule="auto"/>
        <w:ind w:left="720"/>
        <w:rPr>
          <w:rStyle w:val="jlqj4b"/>
          <w:b/>
          <w:lang w:val="en"/>
        </w:rPr>
      </w:pPr>
      <w:r w:rsidRPr="006B2A90">
        <w:rPr>
          <w:rStyle w:val="jlqj4b"/>
          <w:b/>
          <w:lang w:val="en"/>
        </w:rPr>
        <w:t xml:space="preserve"> </w:t>
      </w:r>
      <w:r w:rsidRPr="00130E89">
        <w:rPr>
          <w:rFonts w:ascii="Consolas" w:hAnsi="Consolas"/>
          <w:b/>
        </w:rPr>
        <w:t>"Pending tasks in the renovation plan:"</w:t>
      </w:r>
    </w:p>
    <w:p w14:paraId="383C0EDA" w14:textId="77777777" w:rsidR="006B2A90" w:rsidRDefault="00D04DB7" w:rsidP="00D04DB7">
      <w:pPr>
        <w:numPr>
          <w:ilvl w:val="0"/>
          <w:numId w:val="15"/>
        </w:numPr>
        <w:spacing w:before="100" w:beforeAutospacing="1" w:after="100" w:afterAutospacing="1" w:line="240" w:lineRule="auto"/>
        <w:rPr>
          <w:rStyle w:val="jlqj4b"/>
          <w:lang w:val="en"/>
        </w:rPr>
      </w:pPr>
      <w:r w:rsidRPr="00D04DB7">
        <w:rPr>
          <w:rStyle w:val="jlqj4b"/>
          <w:lang w:val="en"/>
        </w:rPr>
        <w:t xml:space="preserve">On the </w:t>
      </w:r>
      <w:r w:rsidRPr="006B2A90">
        <w:rPr>
          <w:rStyle w:val="jlqj4b"/>
          <w:b/>
          <w:lang w:val="en"/>
        </w:rPr>
        <w:t>new line</w:t>
      </w:r>
      <w:r w:rsidRPr="00D04DB7">
        <w:rPr>
          <w:rStyle w:val="jlqj4b"/>
          <w:lang w:val="en"/>
        </w:rPr>
        <w:t xml:space="preserve">, display information about each task in the tasks array: </w:t>
      </w:r>
    </w:p>
    <w:p w14:paraId="600A2C96" w14:textId="3473613A" w:rsidR="00D04DB7" w:rsidRPr="00130E89" w:rsidRDefault="00D04DB7" w:rsidP="00D04DB7">
      <w:pPr>
        <w:spacing w:before="100" w:beforeAutospacing="1" w:after="100" w:afterAutospacing="1" w:line="240" w:lineRule="auto"/>
        <w:ind w:left="720"/>
        <w:rPr>
          <w:rFonts w:ascii="Consolas" w:hAnsi="Consolas"/>
          <w:b/>
        </w:rPr>
      </w:pPr>
      <w:r w:rsidRPr="00130E89">
        <w:rPr>
          <w:rFonts w:ascii="Consolas" w:hAnsi="Consolas"/>
          <w:b/>
        </w:rPr>
        <w:t>"{description} - Cost: {cost}, Priority: {priority}"</w:t>
      </w:r>
    </w:p>
    <w:p w14:paraId="67F377F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BA61CB" w14:paraId="07F1F7A6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4E1115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Input 1</w:t>
            </w:r>
          </w:p>
        </w:tc>
      </w:tr>
      <w:tr w:rsidR="009C4AA9" w:rsidRPr="002A6533" w14:paraId="5BE93B92" w14:textId="77777777" w:rsidTr="00130E89">
        <w:trPr>
          <w:trHeight w:val="1313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F55B764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917C3F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066936F2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D6D9D8F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14240E7" w14:textId="77777777" w:rsidR="00917C3F" w:rsidRPr="00917C3F" w:rsidRDefault="00917C3F" w:rsidP="00917C3F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917C3F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917C3F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917C3F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New Roof"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917C3F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917C3F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7A4E4C6" w14:textId="77777777" w:rsidR="009C4AA9" w:rsidRPr="000134E4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D9F405C" w14:textId="77777777" w:rsidR="009C4AA9" w:rsidRPr="00AE22FE" w:rsidRDefault="009C4AA9" w:rsidP="009C4AA9">
      <w:pPr>
        <w:spacing w:line="360" w:lineRule="auto"/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BA61CB" w14:paraId="781AA2BB" w14:textId="77777777" w:rsidTr="00130E89">
        <w:trPr>
          <w:trHeight w:val="429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174C79E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Output 1</w:t>
            </w:r>
          </w:p>
        </w:tc>
      </w:tr>
      <w:tr w:rsidR="009C4AA9" w:rsidRPr="006244AC" w14:paraId="623B74A0" w14:textId="77777777" w:rsidTr="00130E89">
        <w:trPr>
          <w:trHeight w:val="518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0E97F5" w14:textId="5F523DD9" w:rsidR="007F7295" w:rsidRPr="00130E89" w:rsidRDefault="00917C3F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Paint walls' has been successfully added to the renovation plan.</w:t>
            </w:r>
          </w:p>
          <w:p w14:paraId="7341D7C3" w14:textId="131E2E27" w:rsidR="007F7295" w:rsidRPr="00130E89" w:rsidRDefault="00917C3F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Install new windows' has been successfully added to the renovation plan.</w:t>
            </w:r>
          </w:p>
          <w:p w14:paraId="48B97505" w14:textId="090CCC37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Not enough budget to add 'New Roof' task.</w:t>
            </w:r>
          </w:p>
          <w:p w14:paraId="30E1D1D4" w14:textId="3295B2AB" w:rsidR="00917C3F" w:rsidRPr="000134E4" w:rsidRDefault="00917C3F" w:rsidP="00281AD1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</w:p>
        </w:tc>
      </w:tr>
    </w:tbl>
    <w:p w14:paraId="1DF60A53" w14:textId="77777777" w:rsidR="009C4AA9" w:rsidRPr="00620F36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51B1F005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F6D0B9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Input 2</w:t>
            </w:r>
          </w:p>
        </w:tc>
      </w:tr>
      <w:tr w:rsidR="009C4AA9" w:rsidRPr="000134E4" w14:paraId="309D5184" w14:textId="77777777" w:rsidTr="00130E89">
        <w:trPr>
          <w:trHeight w:val="2402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109FF9B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79FC1CA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6DA2C1E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7ADB242E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407FC23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Change door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BA76A15" w14:textId="77777777" w:rsidR="009C4AA9" w:rsidRPr="00AB3C14" w:rsidRDefault="009C4AA9" w:rsidP="00281AD1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E4CFD09" w14:textId="77777777" w:rsidR="009C4AA9" w:rsidRDefault="009C4AA9" w:rsidP="009C4AA9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6D86012C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941212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Output 2</w:t>
            </w:r>
          </w:p>
        </w:tc>
      </w:tr>
      <w:tr w:rsidR="009C4AA9" w:rsidRPr="00AE22FE" w14:paraId="13E0A9FC" w14:textId="77777777" w:rsidTr="00130E89">
        <w:trPr>
          <w:trHeight w:val="1352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34775A3" w14:textId="44D69895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Paint walls' has been successfully added to the renovation plan.</w:t>
            </w:r>
          </w:p>
          <w:p w14:paraId="6E2417C1" w14:textId="42ECF458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Install new windows' has been successfully added to the renovation plan</w:t>
            </w: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  <w:t>.</w:t>
            </w:r>
          </w:p>
          <w:p w14:paraId="69384200" w14:textId="767F58F8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Paint walls' has been successfully completed.</w:t>
            </w:r>
          </w:p>
          <w:p w14:paraId="771EB242" w14:textId="371109A1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FF0000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FF0000"/>
                <w:shd w:val="clear" w:color="auto" w:fill="FFFFFF"/>
              </w:rPr>
              <w:t>Error: Task 'Change doors' not found in the renovation plan.</w:t>
            </w:r>
          </w:p>
          <w:p w14:paraId="0229AD0E" w14:textId="05F295C7" w:rsidR="009C4AA9" w:rsidRPr="0038275B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2CE5EF5C" w14:textId="77777777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36A1EBAC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1C597E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Input 3</w:t>
            </w:r>
          </w:p>
        </w:tc>
      </w:tr>
      <w:tr w:rsidR="009C4AA9" w:rsidRPr="00CA6E62" w14:paraId="6D4AFC33" w14:textId="77777777" w:rsidTr="00130E89">
        <w:trPr>
          <w:trHeight w:val="416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09FAD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11E9BB84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ECB7884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6EDB3751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6AE616AF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getPriorityTasksCoun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1F84A66" w14:textId="77777777" w:rsidR="009C4AA9" w:rsidRPr="007F7295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C598D80" w14:textId="019DE3C4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1E407FB6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2966228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Output 3</w:t>
            </w:r>
          </w:p>
        </w:tc>
      </w:tr>
      <w:tr w:rsidR="009C4AA9" w:rsidRPr="00CA6E62" w14:paraId="04BE43E6" w14:textId="77777777" w:rsidTr="00130E89">
        <w:trPr>
          <w:trHeight w:val="1352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0C42FCC" w14:textId="384D37AC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Paint walls' has been successfully added to the renovation plan.</w:t>
            </w:r>
          </w:p>
          <w:p w14:paraId="5A701D15" w14:textId="3A8E25A8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Install new windows' has been successfully added to the renovation plan.</w:t>
            </w:r>
          </w:p>
          <w:p w14:paraId="136D1434" w14:textId="7DB9052B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 xml:space="preserve">The task 'Paint walls' has been successfully completed. </w:t>
            </w:r>
          </w:p>
          <w:p w14:paraId="5A0218CA" w14:textId="5BD24A9A" w:rsidR="007F7295" w:rsidRPr="00130E89" w:rsidRDefault="007F7295" w:rsidP="007F7295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You have 1 tasks to prioritize.</w:t>
            </w:r>
          </w:p>
          <w:p w14:paraId="7EA7C1AF" w14:textId="1F28BB7F" w:rsidR="009C4AA9" w:rsidRPr="00130E89" w:rsidRDefault="009C4AA9" w:rsidP="007F7295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123F82A2" w14:textId="77777777" w:rsidR="009C4AA9" w:rsidRPr="002265CA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2ADCDC48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833D8C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Input 4</w:t>
            </w:r>
          </w:p>
        </w:tc>
      </w:tr>
      <w:tr w:rsidR="009C4AA9" w:rsidRPr="00D7009F" w14:paraId="0FDE4327" w14:textId="77777777" w:rsidTr="00130E89">
        <w:trPr>
          <w:trHeight w:val="2685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44D7B4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7F7295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Home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B7FD0F3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017FD8EA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Task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Install new window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000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r w:rsidRPr="007F7295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20B14C4C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markTaskAsCompleted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Paint walls"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); </w:t>
            </w:r>
          </w:p>
          <w:p w14:paraId="4CC8B76F" w14:textId="77777777" w:rsidR="007F7295" w:rsidRPr="007F7295" w:rsidRDefault="007F7295" w:rsidP="007F7295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7F7295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ole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log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7F7295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renovation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7F7295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renovationSummary</w:t>
            </w:r>
            <w:r w:rsidRPr="007F7295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));</w:t>
            </w:r>
          </w:p>
          <w:p w14:paraId="562CCDC1" w14:textId="77777777" w:rsidR="009C4AA9" w:rsidRPr="00D7009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  <w:bookmarkStart w:id="0" w:name="_GoBack"/>
        <w:bookmarkEnd w:id="0"/>
      </w:tr>
    </w:tbl>
    <w:p w14:paraId="5CC2E112" w14:textId="77777777" w:rsidR="009C4AA9" w:rsidRDefault="009C4AA9" w:rsidP="009C4AA9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9951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51"/>
      </w:tblGrid>
      <w:tr w:rsidR="009C4AA9" w:rsidRPr="000134E4" w14:paraId="5280A1B8" w14:textId="77777777" w:rsidTr="00130E89"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414854" w14:textId="77777777" w:rsidR="009C4AA9" w:rsidRPr="00130E89" w:rsidRDefault="009C4AA9" w:rsidP="00281AD1">
            <w:pPr>
              <w:spacing w:line="240" w:lineRule="auto"/>
              <w:jc w:val="center"/>
              <w:rPr>
                <w:rFonts w:cstheme="minorHAnsi"/>
              </w:rPr>
            </w:pPr>
            <w:r w:rsidRPr="00130E89">
              <w:rPr>
                <w:rFonts w:cstheme="minorHAnsi"/>
                <w:b/>
              </w:rPr>
              <w:t>Output 4</w:t>
            </w:r>
          </w:p>
        </w:tc>
      </w:tr>
      <w:tr w:rsidR="009C4AA9" w:rsidRPr="00CA6E62" w14:paraId="596108D1" w14:textId="77777777" w:rsidTr="00130E89">
        <w:trPr>
          <w:trHeight w:val="1352"/>
        </w:trPr>
        <w:tc>
          <w:tcPr>
            <w:tcW w:w="9951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77CE52B" w14:textId="39E628CE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 xml:space="preserve">The task 'Paint walls' has been successfully added to the renovation plan. </w:t>
            </w:r>
          </w:p>
          <w:p w14:paraId="1162495A" w14:textId="52051A3C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 xml:space="preserve">The task 'Install new windows' has been successfully added to the renovation plan. </w:t>
            </w:r>
          </w:p>
          <w:p w14:paraId="1519DA04" w14:textId="75B7E30C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  <w:rtl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The task 'Paint walls' has been successfully completed.</w:t>
            </w:r>
          </w:p>
          <w:p w14:paraId="41A1F15C" w14:textId="289D23F0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Budget left $3500.</w:t>
            </w:r>
          </w:p>
          <w:p w14:paraId="03243F11" w14:textId="33C9E7AC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You have completed 1 tasks.</w:t>
            </w:r>
          </w:p>
          <w:p w14:paraId="38CF4E0A" w14:textId="63B91263" w:rsidR="00E76F7C" w:rsidRPr="00130E89" w:rsidRDefault="00E76F7C" w:rsidP="00E76F7C">
            <w:pPr>
              <w:wordWrap w:val="0"/>
              <w:spacing w:before="0" w:after="0" w:line="240" w:lineRule="auto"/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Pending tasks in the renovation plan:</w:t>
            </w:r>
          </w:p>
          <w:p w14:paraId="66DD7868" w14:textId="5AE32C8F" w:rsidR="009C4AA9" w:rsidRPr="00130E89" w:rsidRDefault="00E76F7C" w:rsidP="00E76F7C">
            <w:pPr>
              <w:wordWrap w:val="0"/>
              <w:spacing w:before="0" w:after="0" w:line="240" w:lineRule="auto"/>
              <w:rPr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</w:pPr>
            <w:r w:rsidRPr="00130E89">
              <w:rPr>
                <w:rStyle w:val="value"/>
                <w:rFonts w:ascii="Consolas" w:eastAsiaTheme="majorEastAsia" w:hAnsi="Consolas" w:cs="Liberation Mono"/>
                <w:color w:val="000000" w:themeColor="text1"/>
                <w:shd w:val="clear" w:color="auto" w:fill="FFFFFF"/>
              </w:rPr>
              <w:t>Install new windows - Cost: 5000, Priority: 1</w:t>
            </w:r>
          </w:p>
        </w:tc>
      </w:tr>
    </w:tbl>
    <w:p w14:paraId="7A9C2E5C" w14:textId="77777777" w:rsidR="009C4AA9" w:rsidRPr="002A6533" w:rsidRDefault="009C4AA9" w:rsidP="009C4AA9">
      <w:pPr>
        <w:pStyle w:val="ListParagraph"/>
        <w:spacing w:line="360" w:lineRule="auto"/>
        <w:rPr>
          <w:rFonts w:ascii="Consolas" w:hAnsi="Consolas"/>
          <w:b/>
        </w:rPr>
      </w:pPr>
    </w:p>
    <w:p w14:paraId="225CCF01" w14:textId="2BAB4847" w:rsidR="00695DEC" w:rsidRPr="00D57639" w:rsidRDefault="00695DEC" w:rsidP="00695DEC">
      <w:pPr>
        <w:rPr>
          <w:rFonts w:ascii="Calibri" w:eastAsia="Calibri" w:hAnsi="Calibri" w:cs="Times New Roman"/>
        </w:rPr>
      </w:pP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226EE7" w14:textId="77777777" w:rsidR="00BA3954" w:rsidRDefault="00BA3954" w:rsidP="008068A2">
      <w:pPr>
        <w:spacing w:after="0" w:line="240" w:lineRule="auto"/>
      </w:pPr>
      <w:r>
        <w:separator/>
      </w:r>
    </w:p>
  </w:endnote>
  <w:endnote w:type="continuationSeparator" w:id="0">
    <w:p w14:paraId="12F78CAC" w14:textId="77777777" w:rsidR="00BA3954" w:rsidRDefault="00BA39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8D28A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E8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E8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8D28A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E8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E8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08672" w14:textId="77777777" w:rsidR="00BA3954" w:rsidRDefault="00BA3954" w:rsidP="008068A2">
      <w:pPr>
        <w:spacing w:after="0" w:line="240" w:lineRule="auto"/>
      </w:pPr>
      <w:r>
        <w:separator/>
      </w:r>
    </w:p>
  </w:footnote>
  <w:footnote w:type="continuationSeparator" w:id="0">
    <w:p w14:paraId="3AB9858D" w14:textId="77777777" w:rsidR="00BA3954" w:rsidRDefault="00BA39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D44B2"/>
    <w:multiLevelType w:val="multilevel"/>
    <w:tmpl w:val="2E50F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604732"/>
    <w:multiLevelType w:val="multilevel"/>
    <w:tmpl w:val="37203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486C21"/>
    <w:multiLevelType w:val="multilevel"/>
    <w:tmpl w:val="199E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2D2FC3"/>
    <w:multiLevelType w:val="multilevel"/>
    <w:tmpl w:val="10D88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51E3306D"/>
    <w:multiLevelType w:val="multilevel"/>
    <w:tmpl w:val="087A7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F4C0FC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0" w:hanging="70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2" w15:restartNumberingAfterBreak="0">
    <w:nsid w:val="6CC35473"/>
    <w:multiLevelType w:val="hybridMultilevel"/>
    <w:tmpl w:val="315AD23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0A476C"/>
    <w:multiLevelType w:val="multilevel"/>
    <w:tmpl w:val="9B86C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4"/>
  </w:num>
  <w:num w:numId="4">
    <w:abstractNumId w:val="6"/>
  </w:num>
  <w:num w:numId="5">
    <w:abstractNumId w:val="8"/>
  </w:num>
  <w:num w:numId="6">
    <w:abstractNumId w:val="9"/>
  </w:num>
  <w:num w:numId="7">
    <w:abstractNumId w:val="4"/>
  </w:num>
  <w:num w:numId="8">
    <w:abstractNumId w:val="11"/>
  </w:num>
  <w:num w:numId="9">
    <w:abstractNumId w:val="12"/>
  </w:num>
  <w:num w:numId="10">
    <w:abstractNumId w:val="0"/>
  </w:num>
  <w:num w:numId="11">
    <w:abstractNumId w:val="13"/>
  </w:num>
  <w:num w:numId="12">
    <w:abstractNumId w:val="5"/>
  </w:num>
  <w:num w:numId="13">
    <w:abstractNumId w:val="2"/>
  </w:num>
  <w:num w:numId="14">
    <w:abstractNumId w:val="3"/>
  </w:num>
  <w:num w:numId="15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3E67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2D5"/>
    <w:rsid w:val="00103906"/>
    <w:rsid w:val="00105A8E"/>
    <w:rsid w:val="001275B9"/>
    <w:rsid w:val="00130E8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3F3C"/>
    <w:rsid w:val="002E50C6"/>
    <w:rsid w:val="00305122"/>
    <w:rsid w:val="00312972"/>
    <w:rsid w:val="003230CF"/>
    <w:rsid w:val="0033212E"/>
    <w:rsid w:val="0033490F"/>
    <w:rsid w:val="00344849"/>
    <w:rsid w:val="0034726C"/>
    <w:rsid w:val="00353263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D63"/>
    <w:rsid w:val="004311CA"/>
    <w:rsid w:val="0045598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5AE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E49"/>
    <w:rsid w:val="005439C9"/>
    <w:rsid w:val="00546823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25E"/>
    <w:rsid w:val="005E04CE"/>
    <w:rsid w:val="005E1DB8"/>
    <w:rsid w:val="005E56DE"/>
    <w:rsid w:val="005E6CC9"/>
    <w:rsid w:val="00600083"/>
    <w:rsid w:val="00604363"/>
    <w:rsid w:val="00624212"/>
    <w:rsid w:val="006242A9"/>
    <w:rsid w:val="00624DCF"/>
    <w:rsid w:val="0063342B"/>
    <w:rsid w:val="00640502"/>
    <w:rsid w:val="00643D1C"/>
    <w:rsid w:val="00644D27"/>
    <w:rsid w:val="006640AE"/>
    <w:rsid w:val="00670041"/>
    <w:rsid w:val="00671FE2"/>
    <w:rsid w:val="00677C13"/>
    <w:rsid w:val="00686C0C"/>
    <w:rsid w:val="00695634"/>
    <w:rsid w:val="00695DEC"/>
    <w:rsid w:val="006A2531"/>
    <w:rsid w:val="006B2A90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199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29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C79A7"/>
    <w:rsid w:val="008D6097"/>
    <w:rsid w:val="008E6CF3"/>
    <w:rsid w:val="008F202C"/>
    <w:rsid w:val="008F5B43"/>
    <w:rsid w:val="008F5FDB"/>
    <w:rsid w:val="00902E68"/>
    <w:rsid w:val="00912BC6"/>
    <w:rsid w:val="00917C3F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1B2B"/>
    <w:rsid w:val="00972C7F"/>
    <w:rsid w:val="00976E46"/>
    <w:rsid w:val="009A04D9"/>
    <w:rsid w:val="009B4FB4"/>
    <w:rsid w:val="009C0C39"/>
    <w:rsid w:val="009C4AA9"/>
    <w:rsid w:val="009D1805"/>
    <w:rsid w:val="009E1A09"/>
    <w:rsid w:val="009F2602"/>
    <w:rsid w:val="00A02545"/>
    <w:rsid w:val="00A025E6"/>
    <w:rsid w:val="00A05555"/>
    <w:rsid w:val="00A06D89"/>
    <w:rsid w:val="00A07E89"/>
    <w:rsid w:val="00A35790"/>
    <w:rsid w:val="00A45A89"/>
    <w:rsid w:val="00A47F12"/>
    <w:rsid w:val="00A66DE2"/>
    <w:rsid w:val="00A67486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954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1D57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04DB7"/>
    <w:rsid w:val="00D22895"/>
    <w:rsid w:val="00D3404A"/>
    <w:rsid w:val="00D4354E"/>
    <w:rsid w:val="00D43F69"/>
    <w:rsid w:val="00D50F79"/>
    <w:rsid w:val="00D5747A"/>
    <w:rsid w:val="00D73957"/>
    <w:rsid w:val="00D8395C"/>
    <w:rsid w:val="00D910AA"/>
    <w:rsid w:val="00D91D8A"/>
    <w:rsid w:val="00DA028F"/>
    <w:rsid w:val="00DA7A23"/>
    <w:rsid w:val="00DC28E6"/>
    <w:rsid w:val="00DC79E8"/>
    <w:rsid w:val="00DD007B"/>
    <w:rsid w:val="00DD55F0"/>
    <w:rsid w:val="00DD7BB2"/>
    <w:rsid w:val="00DE1B8E"/>
    <w:rsid w:val="00DF00FA"/>
    <w:rsid w:val="00DF57D8"/>
    <w:rsid w:val="00DF6F6D"/>
    <w:rsid w:val="00E032C5"/>
    <w:rsid w:val="00E124F6"/>
    <w:rsid w:val="00E24C6A"/>
    <w:rsid w:val="00E25811"/>
    <w:rsid w:val="00E32F85"/>
    <w:rsid w:val="00E36FD8"/>
    <w:rsid w:val="00E37380"/>
    <w:rsid w:val="00E465C4"/>
    <w:rsid w:val="00E63F64"/>
    <w:rsid w:val="00E74623"/>
    <w:rsid w:val="00E76F7C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C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paragraph" w:styleId="NoSpacing">
    <w:name w:val="No Spacing"/>
    <w:uiPriority w:val="1"/>
    <w:qFormat/>
    <w:rsid w:val="009C4AA9"/>
    <w:pPr>
      <w:spacing w:after="0" w:line="240" w:lineRule="auto"/>
    </w:pPr>
    <w:rPr>
      <w:lang w:val="bg-BG"/>
    </w:rPr>
  </w:style>
  <w:style w:type="paragraph" w:customStyle="1" w:styleId="PreformattedText">
    <w:name w:val="Preformatted Text"/>
    <w:basedOn w:val="Normal"/>
    <w:uiPriority w:val="99"/>
    <w:rsid w:val="009C4AA9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9C4AA9"/>
  </w:style>
  <w:style w:type="character" w:customStyle="1" w:styleId="normaltextrun">
    <w:name w:val="normaltextrun"/>
    <w:basedOn w:val="DefaultParagraphFont"/>
    <w:rsid w:val="009C4AA9"/>
  </w:style>
  <w:style w:type="character" w:styleId="HTMLCode">
    <w:name w:val="HTML Code"/>
    <w:basedOn w:val="DefaultParagraphFont"/>
    <w:uiPriority w:val="99"/>
    <w:semiHidden/>
    <w:unhideWhenUsed/>
    <w:rsid w:val="008C79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6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37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80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9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434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4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56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13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59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8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95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783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6971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2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0167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323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78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25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5501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369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49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554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6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24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42523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697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5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4304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63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39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45370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5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50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9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6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56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4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21892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016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50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88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94033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45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946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07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50189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966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09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12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2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8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0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E19263-D4C9-4749-8A58-40F7983EA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667</Words>
  <Characters>380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31</cp:revision>
  <cp:lastPrinted>2015-10-26T22:35:00Z</cp:lastPrinted>
  <dcterms:created xsi:type="dcterms:W3CDTF">2019-11-12T12:29:00Z</dcterms:created>
  <dcterms:modified xsi:type="dcterms:W3CDTF">2024-06-17T14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